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C9538" w14:textId="190716C3" w:rsidR="00881EB0" w:rsidRDefault="00881EB0" w:rsidP="00881EB0">
      <w:pPr>
        <w:pStyle w:val="Heading1"/>
        <w:jc w:val="center"/>
      </w:pPr>
      <w:r w:rsidRPr="00881EB0">
        <w:t xml:space="preserve">More Exercise: Functions </w:t>
      </w:r>
    </w:p>
    <w:p w14:paraId="1D198DBC" w14:textId="545B7787" w:rsidR="00034668" w:rsidRPr="00DE703F" w:rsidRDefault="00034668" w:rsidP="00DE703F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E80932" w:rsidRPr="0015286B">
          <w:rPr>
            <w:rStyle w:val="Hyperlink"/>
            <w:rFonts w:cs="Calibri"/>
            <w:sz w:val="24"/>
            <w:szCs w:val="24"/>
          </w:rPr>
          <w:t>https://judge.softuni.org/Contests/1292</w:t>
        </w:r>
      </w:hyperlink>
    </w:p>
    <w:p w14:paraId="4F155E48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>Car Wash</w:t>
      </w:r>
    </w:p>
    <w:p w14:paraId="01CEE14D" w14:textId="4705F505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 w:val="en"/>
        </w:rPr>
        <w:t xml:space="preserve">add </w:t>
      </w:r>
      <w:r w:rsidR="0028142C">
        <w:rPr>
          <w:rStyle w:val="jlqj4b"/>
          <w:lang w:val="en"/>
        </w:rPr>
        <w:t xml:space="preserve">or </w:t>
      </w:r>
      <w:r w:rsidR="0028142C" w:rsidRPr="006C6401">
        <w:rPr>
          <w:rStyle w:val="jlqj4b"/>
          <w:b/>
          <w:lang w:val="en"/>
        </w:rPr>
        <w:t>subtract</w:t>
      </w:r>
      <w:r w:rsidR="0028142C">
        <w:rPr>
          <w:rStyle w:val="jlqj4b"/>
          <w:lang w:val="en"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>. Start from 0. The first command will always be '</w:t>
      </w:r>
      <w:r w:rsidRPr="00F84722">
        <w:rPr>
          <w:b/>
        </w:rPr>
        <w:t>soap</w:t>
      </w:r>
      <w:r w:rsidRPr="00881EB0">
        <w:t>':</w:t>
      </w:r>
    </w:p>
    <w:p w14:paraId="78A60516" w14:textId="77777777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>– add 10 to the value</w:t>
      </w:r>
    </w:p>
    <w:p w14:paraId="141E0D17" w14:textId="37BF20AA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14:paraId="5FE8EBB8" w14:textId="66461AF2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14:paraId="05A7CCD0" w14:textId="3B8E6525" w:rsidR="00881EB0" w:rsidRPr="00881EB0" w:rsidRDefault="00881EB0" w:rsidP="00881EB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14:paraId="17FE371C" w14:textId="549A332C"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 xml:space="preserve">`The car is {value}% </w:t>
      </w:r>
      <w:proofErr w:type="gramStart"/>
      <w:r w:rsidR="00DC4AEE" w:rsidRPr="00DC4AEE">
        <w:rPr>
          <w:rFonts w:ascii="Consolas" w:hAnsi="Consolas"/>
          <w:b/>
        </w:rPr>
        <w:t>clean.`</w:t>
      </w:r>
      <w:proofErr w:type="gramEnd"/>
    </w:p>
    <w:p w14:paraId="1168E84F" w14:textId="049E1DA5"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</w:p>
    <w:p w14:paraId="00A4E0A4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9"/>
        <w:gridCol w:w="4111"/>
      </w:tblGrid>
      <w:tr w:rsidR="00881EB0" w:rsidRPr="00881EB0" w14:paraId="71380113" w14:textId="77777777" w:rsidTr="00C64953">
        <w:tc>
          <w:tcPr>
            <w:tcW w:w="6299" w:type="dxa"/>
            <w:shd w:val="clear" w:color="auto" w:fill="D9D9D9" w:themeFill="background1" w:themeFillShade="D9"/>
          </w:tcPr>
          <w:p w14:paraId="504AA10F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A11A01B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881EB0" w:rsidRPr="00881EB0" w14:paraId="7754CB57" w14:textId="77777777" w:rsidTr="00C64953">
        <w:tc>
          <w:tcPr>
            <w:tcW w:w="6299" w:type="dxa"/>
          </w:tcPr>
          <w:p w14:paraId="0C8E2AD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14:paraId="450F4EF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14:paraId="519203AD" w14:textId="77777777" w:rsidTr="00C64953">
        <w:tc>
          <w:tcPr>
            <w:tcW w:w="6299" w:type="dxa"/>
          </w:tcPr>
          <w:p w14:paraId="7C575BF2" w14:textId="52802AD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14:paraId="3E6F5EBB" w14:textId="3B6CB89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14:paraId="0B09CD9B" w14:textId="77777777" w:rsidR="00881EB0" w:rsidRPr="00881EB0" w:rsidRDefault="00881EB0" w:rsidP="00881EB0">
      <w:pPr>
        <w:rPr>
          <w:rFonts w:cstheme="minorHAnsi"/>
          <w:lang w:val="bg-BG"/>
        </w:rPr>
      </w:pPr>
    </w:p>
    <w:p w14:paraId="122176AC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>Number Modification</w:t>
      </w:r>
    </w:p>
    <w:p w14:paraId="28D26347" w14:textId="5A9336E3" w:rsidR="00881EB0" w:rsidRPr="00881EB0" w:rsidRDefault="00DE703F" w:rsidP="00881EB0">
      <w:pPr>
        <w:rPr>
          <w:lang w:val="bg-BG"/>
        </w:rPr>
      </w:pPr>
      <w:r>
        <w:rPr>
          <w:rStyle w:val="jlqj4b"/>
          <w:lang w:val="en"/>
        </w:rPr>
        <w:t xml:space="preserve">Write a JS program that changes a number until the average of all its digits is </w:t>
      </w:r>
      <w:r w:rsidRPr="001A1D9A"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</w:t>
      </w:r>
      <w:r w:rsidRPr="00DE703F">
        <w:rPr>
          <w:rStyle w:val="jlqj4b"/>
          <w:b/>
          <w:lang w:val="en"/>
        </w:rPr>
        <w:t>higher than 5</w:t>
      </w:r>
      <w:r w:rsidR="00881EB0" w:rsidRPr="00881EB0">
        <w:t xml:space="preserve">. To modify the number, your program should append a </w:t>
      </w:r>
      <w:r w:rsidR="00881EB0" w:rsidRPr="00881EB0">
        <w:rPr>
          <w:b/>
        </w:rPr>
        <w:t>9</w:t>
      </w:r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14:paraId="2A375683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14:paraId="27FEB084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14:paraId="70C67205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Constraints</w:t>
      </w:r>
    </w:p>
    <w:p w14:paraId="08112141" w14:textId="77777777" w:rsidR="00881EB0" w:rsidRPr="00881EB0" w:rsidRDefault="00881EB0" w:rsidP="00881EB0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14:paraId="143582C6" w14:textId="77777777" w:rsidR="00881EB0" w:rsidRPr="00881EB0" w:rsidRDefault="00881EB0" w:rsidP="00881EB0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14:paraId="63E69655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2340"/>
      </w:tblGrid>
      <w:tr w:rsidR="00881EB0" w:rsidRPr="00881EB0" w14:paraId="3B06A252" w14:textId="77777777" w:rsidTr="00C64953">
        <w:tc>
          <w:tcPr>
            <w:tcW w:w="1682" w:type="dxa"/>
            <w:shd w:val="clear" w:color="auto" w:fill="D9D9D9" w:themeFill="background1" w:themeFillShade="D9"/>
          </w:tcPr>
          <w:p w14:paraId="202221C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75D203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6B1BD12" w14:textId="77777777" w:rsidTr="00C64953">
        <w:tc>
          <w:tcPr>
            <w:tcW w:w="1682" w:type="dxa"/>
          </w:tcPr>
          <w:p w14:paraId="088DE67B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14:paraId="46CFA31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14:paraId="70113CF6" w14:textId="77777777" w:rsidTr="00C64953">
        <w:tc>
          <w:tcPr>
            <w:tcW w:w="1682" w:type="dxa"/>
          </w:tcPr>
          <w:p w14:paraId="0BAF2918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5835</w:t>
            </w:r>
          </w:p>
        </w:tc>
        <w:tc>
          <w:tcPr>
            <w:tcW w:w="2340" w:type="dxa"/>
          </w:tcPr>
          <w:p w14:paraId="59C8311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14:paraId="605CAD3D" w14:textId="77777777" w:rsidR="00881EB0" w:rsidRPr="00881EB0" w:rsidRDefault="00881EB0" w:rsidP="00DE703F">
      <w:pPr>
        <w:rPr>
          <w:lang w:val="bg-BG"/>
        </w:rPr>
      </w:pPr>
    </w:p>
    <w:p w14:paraId="5E6EF15F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lastRenderedPageBreak/>
        <w:t>Points Validation</w:t>
      </w:r>
    </w:p>
    <w:p w14:paraId="446BE3C2" w14:textId="0F7187B7"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14:paraId="56AF3026" w14:textId="77777777" w:rsidR="00B256FB" w:rsidRDefault="00881EB0" w:rsidP="00B256FB">
      <w:pPr>
        <w:pStyle w:val="ListParagraph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14:paraId="201A8FCC" w14:textId="41206455" w:rsidR="00745340" w:rsidRPr="00745340" w:rsidRDefault="00B256FB" w:rsidP="00881EB0">
      <w:pPr>
        <w:pStyle w:val="ListParagraph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14:paraId="5967F563" w14:textId="77777777"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14:paraId="043DB5FA" w14:textId="77777777"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14:paraId="5E78FF12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5310"/>
      </w:tblGrid>
      <w:tr w:rsidR="00881EB0" w:rsidRPr="00881EB0" w14:paraId="15E3F443" w14:textId="77777777" w:rsidTr="00C64953">
        <w:tc>
          <w:tcPr>
            <w:tcW w:w="5192" w:type="dxa"/>
            <w:shd w:val="clear" w:color="auto" w:fill="D9D9D9" w:themeFill="background1" w:themeFillShade="D9"/>
          </w:tcPr>
          <w:p w14:paraId="62DE3D9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02EE955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6A6F8500" w14:textId="77777777" w:rsidTr="00C64953">
        <w:tc>
          <w:tcPr>
            <w:tcW w:w="5192" w:type="dxa"/>
          </w:tcPr>
          <w:p w14:paraId="651E7705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5310" w:type="dxa"/>
          </w:tcPr>
          <w:p w14:paraId="5CC8F30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14:paraId="241F2E5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14:paraId="5B41127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14:paraId="0D2B8E05" w14:textId="77777777" w:rsidTr="00C64953">
        <w:tc>
          <w:tcPr>
            <w:tcW w:w="5192" w:type="dxa"/>
          </w:tcPr>
          <w:p w14:paraId="534E3C4C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5310" w:type="dxa"/>
          </w:tcPr>
          <w:p w14:paraId="7B6C0DA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7B544B3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6BD6093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68697F70" w14:textId="77777777" w:rsidR="00360307" w:rsidRPr="007803EF" w:rsidRDefault="00360307" w:rsidP="00360307">
      <w:pPr>
        <w:pStyle w:val="Heading3"/>
        <w:rPr>
          <w:lang w:val="bg-BG"/>
        </w:rPr>
      </w:pPr>
      <w:r w:rsidRPr="007803EF">
        <w:t>Hints</w:t>
      </w:r>
    </w:p>
    <w:p w14:paraId="5AF41AF9" w14:textId="224D5821" w:rsidR="00881EB0" w:rsidRDefault="00360307" w:rsidP="00881EB0">
      <w:pPr>
        <w:rPr>
          <w:lang w:val="bg-BG"/>
        </w:rPr>
      </w:pPr>
      <w:r w:rsidRPr="00360307">
        <w:rPr>
          <w:lang w:val="bg-BG"/>
        </w:rPr>
        <w:t xml:space="preserve">You can use the following </w:t>
      </w:r>
      <w:r w:rsidRPr="00E26848">
        <w:rPr>
          <w:b/>
          <w:lang w:val="bg-BG"/>
        </w:rPr>
        <w:t>formula</w:t>
      </w:r>
      <w:r w:rsidRPr="00360307">
        <w:rPr>
          <w:lang w:val="bg-BG"/>
        </w:rPr>
        <w:t xml:space="preserve"> to help you calculate the distance between the </w:t>
      </w:r>
      <w:r w:rsidRPr="00E26848">
        <w:rPr>
          <w:b/>
          <w:lang w:val="bg-BG"/>
        </w:rPr>
        <w:t>points</w:t>
      </w:r>
      <w:r w:rsidRPr="00360307">
        <w:rPr>
          <w:lang w:val="bg-BG"/>
        </w:rPr>
        <w:t xml:space="preserve"> (x1, y1) and (x2, y2).</w:t>
      </w:r>
    </w:p>
    <w:p w14:paraId="0C3AB97E" w14:textId="2EBC343B" w:rsidR="00360307" w:rsidRPr="00881EB0" w:rsidRDefault="00360307" w:rsidP="00881EB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94C35B8" wp14:editId="6D27E655">
            <wp:extent cx="2743200" cy="57277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BBB565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 xml:space="preserve">Radio Crystals </w:t>
      </w:r>
    </w:p>
    <w:p w14:paraId="792AD5F4" w14:textId="77777777" w:rsidR="00881EB0" w:rsidRPr="00881EB0" w:rsidRDefault="00881EB0" w:rsidP="00881EB0">
      <w:pPr>
        <w:rPr>
          <w:lang w:val="bg-BG"/>
        </w:rPr>
      </w:pPr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have to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14:paraId="7B5EF1EA" w14:textId="77777777"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14:paraId="04739D04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>– cuts the crystal in 4</w:t>
      </w:r>
    </w:p>
    <w:p w14:paraId="625B516E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>– removes 20% of the crystal’s thickness</w:t>
      </w:r>
    </w:p>
    <w:p w14:paraId="644FE4E4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>– removes 20 microns of thickness</w:t>
      </w:r>
    </w:p>
    <w:p w14:paraId="680CE94D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>– removes 2 microns of thickness</w:t>
      </w:r>
    </w:p>
    <w:p w14:paraId="525F0D15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14:paraId="2385BDDD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>round down the number); do this after every batch of operations that remove material</w:t>
      </w:r>
    </w:p>
    <w:p w14:paraId="5CD19BF4" w14:textId="6E916ADE" w:rsidR="00881EB0" w:rsidRPr="00881EB0" w:rsidRDefault="00881EB0" w:rsidP="00881EB0">
      <w:pPr>
        <w:rPr>
          <w:lang w:val="bg-BG"/>
        </w:rPr>
      </w:pPr>
      <w:r w:rsidRPr="00881EB0">
        <w:lastRenderedPageBreak/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14:paraId="7058C338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thickness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14:paraId="1846248C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p w14:paraId="55F4C33C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4535"/>
      </w:tblGrid>
      <w:tr w:rsidR="00881EB0" w:rsidRPr="00881EB0" w14:paraId="183DF9B7" w14:textId="77777777" w:rsidTr="00C64953">
        <w:tc>
          <w:tcPr>
            <w:tcW w:w="3402" w:type="dxa"/>
            <w:shd w:val="clear" w:color="auto" w:fill="D9D9D9" w:themeFill="background1" w:themeFillShade="D9"/>
          </w:tcPr>
          <w:p w14:paraId="29F2AD5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5DF19715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5E89226D" w14:textId="77777777" w:rsidTr="00C64953">
        <w:tc>
          <w:tcPr>
            <w:tcW w:w="3402" w:type="dxa"/>
          </w:tcPr>
          <w:p w14:paraId="1CA1A957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]</w:t>
            </w:r>
          </w:p>
        </w:tc>
        <w:tc>
          <w:tcPr>
            <w:tcW w:w="4535" w:type="dxa"/>
          </w:tcPr>
          <w:p w14:paraId="00EA298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14:paraId="3246E48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14:paraId="64B8C38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1F325D97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6A3D1A8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4530BC5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14:paraId="79B607A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57509EC2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3</w:t>
            </w:r>
          </w:p>
          <w:p w14:paraId="4AE7538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77BBD0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14:paraId="510F99B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14:paraId="27FCF5B7" w14:textId="77777777" w:rsidTr="00C64953">
        <w:tc>
          <w:tcPr>
            <w:tcW w:w="3402" w:type="dxa"/>
          </w:tcPr>
          <w:p w14:paraId="555D4A09" w14:textId="78659B45"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2E09E17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14:paraId="4C1BBAF8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5EE0980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9353FD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14:paraId="3AE04D7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14:paraId="4A08A6F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48F96E2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40398A6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3903E0E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4D824DB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14:paraId="530ADA1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25CCFA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14:paraId="1D98630A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76EE1DDF" w14:textId="7A1C30C6"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14:paraId="4DFA8FBB" w14:textId="77777777" w:rsidR="00881EB0" w:rsidRPr="00881EB0" w:rsidRDefault="00881EB0" w:rsidP="00881EB0">
      <w:pPr>
        <w:rPr>
          <w:lang w:val="bg-BG"/>
        </w:rPr>
      </w:pPr>
    </w:p>
    <w:p w14:paraId="2068D480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14:paraId="70ACE4A0" w14:textId="663DC77C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14:paraId="33CBBBD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14:paraId="29F13E2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14:paraId="26E965D6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360"/>
        <w:gridCol w:w="1134"/>
        <w:gridCol w:w="1701"/>
      </w:tblGrid>
      <w:tr w:rsidR="00881EB0" w:rsidRPr="00881EB0" w14:paraId="5CE0AF30" w14:textId="77777777" w:rsidTr="00C64953">
        <w:tc>
          <w:tcPr>
            <w:tcW w:w="1134" w:type="dxa"/>
            <w:shd w:val="clear" w:color="auto" w:fill="D9D9D9" w:themeFill="background1" w:themeFillShade="D9"/>
          </w:tcPr>
          <w:p w14:paraId="62F4812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90BC12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14:paraId="32FD1AE1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2FD084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0342E4B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37F71C5" w14:textId="77777777" w:rsidTr="00C64953">
        <w:tc>
          <w:tcPr>
            <w:tcW w:w="1134" w:type="dxa"/>
          </w:tcPr>
          <w:p w14:paraId="32ADAA44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</w:tcPr>
          <w:p w14:paraId="4B69C6C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A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C--G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T----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14:paraId="33FB6C21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14:paraId="4F6FEB6E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81EB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14:paraId="13A7B2B4" w14:textId="77777777" w:rsidR="00881EB0" w:rsidRPr="00881EB0" w:rsidRDefault="00881EB0" w:rsidP="00C64953">
            <w:pPr>
              <w:pStyle w:val="HTMLPreformatted"/>
              <w:shd w:val="clear" w:color="auto" w:fill="FFFFFF"/>
              <w:rPr>
                <w:color w:val="000000"/>
              </w:rPr>
            </w:pP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T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C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T----</w:t>
            </w:r>
            <w:r w:rsidRPr="00881EB0">
              <w:rPr>
                <w:noProof/>
                <w:color w:val="000000"/>
              </w:rPr>
              <w:t>T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lastRenderedPageBreak/>
              <w:t>*A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G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A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C----G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T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G--G*</w:t>
            </w:r>
          </w:p>
        </w:tc>
      </w:tr>
    </w:tbl>
    <w:p w14:paraId="6B3C45E4" w14:textId="77777777" w:rsidR="00881EB0" w:rsidRPr="00881EB0" w:rsidRDefault="00881EB0" w:rsidP="00881EB0">
      <w:pPr>
        <w:pStyle w:val="Heading1"/>
        <w:rPr>
          <w:lang w:val="bg-BG"/>
        </w:rPr>
      </w:pPr>
    </w:p>
    <w:p w14:paraId="025225EE" w14:textId="77777777" w:rsidR="00881EB0" w:rsidRPr="00881EB0" w:rsidRDefault="00881EB0" w:rsidP="00881EB0">
      <w:pPr>
        <w:rPr>
          <w:lang w:val="bg-BG"/>
        </w:rPr>
      </w:pPr>
    </w:p>
    <w:p w14:paraId="592EBD29" w14:textId="51658AA2" w:rsidR="00640502" w:rsidRPr="00881EB0" w:rsidRDefault="00640502" w:rsidP="00881EB0">
      <w:pPr>
        <w:rPr>
          <w:lang w:val="bg-BG"/>
        </w:rPr>
      </w:pPr>
    </w:p>
    <w:sectPr w:rsidR="00640502" w:rsidRPr="00881EB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CDA14" w14:textId="77777777" w:rsidR="00F93355" w:rsidRDefault="00F93355" w:rsidP="008068A2">
      <w:pPr>
        <w:spacing w:after="0" w:line="240" w:lineRule="auto"/>
      </w:pPr>
      <w:r>
        <w:separator/>
      </w:r>
    </w:p>
  </w:endnote>
  <w:endnote w:type="continuationSeparator" w:id="0">
    <w:p w14:paraId="0CE10AFC" w14:textId="77777777" w:rsidR="00F93355" w:rsidRDefault="00F933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503E3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4503E3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9A2A5" w14:textId="77777777" w:rsidR="00F93355" w:rsidRDefault="00F93355" w:rsidP="008068A2">
      <w:pPr>
        <w:spacing w:after="0" w:line="240" w:lineRule="auto"/>
      </w:pPr>
      <w:r>
        <w:separator/>
      </w:r>
    </w:p>
  </w:footnote>
  <w:footnote w:type="continuationSeparator" w:id="0">
    <w:p w14:paraId="29EAA8D1" w14:textId="77777777" w:rsidR="00F93355" w:rsidRDefault="00F933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3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9"/>
  </w:num>
  <w:num w:numId="21">
    <w:abstractNumId w:val="30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2"/>
  </w:num>
  <w:num w:numId="38">
    <w:abstractNumId w:val="15"/>
  </w:num>
  <w:num w:numId="39">
    <w:abstractNumId w:val="29"/>
  </w:num>
  <w:num w:numId="40">
    <w:abstractNumId w:val="23"/>
  </w:num>
  <w:num w:numId="41">
    <w:abstractNumId w:val="0"/>
  </w:num>
  <w:num w:numId="42">
    <w:abstractNumId w:val="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kwrAUAej7Vt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668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E60"/>
    <w:rsid w:val="0036030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3029"/>
    <w:rsid w:val="004C0A80"/>
    <w:rsid w:val="004D03E1"/>
    <w:rsid w:val="004D227E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F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4DA4"/>
    <w:rsid w:val="00735C45"/>
    <w:rsid w:val="0074265B"/>
    <w:rsid w:val="0074534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84D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B63E6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63F64"/>
    <w:rsid w:val="00E74623"/>
    <w:rsid w:val="00E80932"/>
    <w:rsid w:val="00E80E3D"/>
    <w:rsid w:val="00E86D42"/>
    <w:rsid w:val="00E870B8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20B48"/>
    <w:rsid w:val="00F258BA"/>
    <w:rsid w:val="00F27E9C"/>
    <w:rsid w:val="00F41F41"/>
    <w:rsid w:val="00F46918"/>
    <w:rsid w:val="00F46DDE"/>
    <w:rsid w:val="00F655ED"/>
    <w:rsid w:val="00F7033C"/>
    <w:rsid w:val="00F84722"/>
    <w:rsid w:val="00F93355"/>
    <w:rsid w:val="00F96D0D"/>
    <w:rsid w:val="00F976AD"/>
    <w:rsid w:val="00FA6461"/>
    <w:rsid w:val="00FA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E7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C613F7-21CD-4F2F-AF25-E91542CC0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5</TotalTime>
  <Pages>4</Pages>
  <Words>853</Words>
  <Characters>4865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Technology Fundamentals - JS Functions and Forms More Exercise</vt:lpstr>
    </vt:vector>
  </TitlesOfParts>
  <Company>SoftUni – https://softuni.org</Company>
  <LinksUpToDate>false</LinksUpToDate>
  <CharactersWithSpaces>5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Functions and Form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ntoan_parashkevov</cp:lastModifiedBy>
  <cp:revision>35</cp:revision>
  <cp:lastPrinted>2015-10-26T22:35:00Z</cp:lastPrinted>
  <dcterms:created xsi:type="dcterms:W3CDTF">2019-11-12T12:29:00Z</dcterms:created>
  <dcterms:modified xsi:type="dcterms:W3CDTF">2022-02-27T13:50:00Z</dcterms:modified>
  <cp:category>programming; education; software engineering; software development</cp:category>
</cp:coreProperties>
</file>